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3CC4E674" w14:textId="7740BD94" w:rsidR="0036497A" w:rsidRDefault="00F17701" w:rsidP="00C92682">
      <w:pPr>
        <w:pStyle w:val="MyNumberedList"/>
        <w:numPr>
          <w:ilvl w:val="0"/>
          <w:numId w:val="0"/>
        </w:numPr>
      </w:pPr>
      <w:r>
        <w:t xml:space="preserve">Consider the assembly code which the compiler </w:t>
      </w:r>
      <w:r w:rsidR="00A80980">
        <w:t>generates for a C function. Explain what each assembly</w:t>
      </w:r>
      <w:r w:rsidR="00C92682">
        <w:t xml:space="preserve"> </w:t>
      </w:r>
      <w:r w:rsidR="00A80980">
        <w:t xml:space="preserve">instruction does and </w:t>
      </w:r>
      <w:r w:rsidR="006533CB">
        <w:t>describe what data is in the register</w:t>
      </w:r>
      <w:r w:rsidR="007A2759">
        <w:t>.</w:t>
      </w:r>
    </w:p>
    <w:p w14:paraId="68C9B8AB" w14:textId="77777777" w:rsidR="0036497A" w:rsidRDefault="0036497A" w:rsidP="0036497A">
      <w:pPr>
        <w:pStyle w:val="MyNumberedList"/>
        <w:numPr>
          <w:ilvl w:val="0"/>
          <w:numId w:val="0"/>
        </w:numPr>
        <w:ind w:left="360" w:hanging="360"/>
      </w:pPr>
    </w:p>
    <w:p w14:paraId="4DD1C870" w14:textId="77777777" w:rsidR="00C92682" w:rsidRPr="00814FFB" w:rsidRDefault="00C92682" w:rsidP="00C92682">
      <w:pPr>
        <w:pStyle w:val="MyNumberedList"/>
        <w:tabs>
          <w:tab w:val="clear" w:pos="360"/>
        </w:tabs>
        <w:ind w:hanging="360"/>
        <w:rPr>
          <w:lang w:val="fr-FR"/>
        </w:rPr>
      </w:pPr>
      <w:r w:rsidRPr="00814FFB">
        <w:rPr>
          <w:lang w:val="fr-FR"/>
        </w:rPr>
        <w:t>;;;5      void fn(int8_t * a, int32_t * b, float * c) {</w:t>
      </w:r>
    </w:p>
    <w:p w14:paraId="04034DD4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00  b5f0              PUSH     {r4-r7,lr}</w:t>
      </w:r>
    </w:p>
    <w:p w14:paraId="0DCD6907" w14:textId="77777777" w:rsidR="00C92682" w:rsidRDefault="00C92682" w:rsidP="00C92682">
      <w:pPr>
        <w:pStyle w:val="MyAnswer"/>
        <w:tabs>
          <w:tab w:val="right" w:pos="9360"/>
        </w:tabs>
      </w:pPr>
    </w:p>
    <w:p w14:paraId="1C42EF10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02  b085              SUB      sp,sp,#0x14</w:t>
      </w:r>
    </w:p>
    <w:p w14:paraId="4ED9F128" w14:textId="77777777" w:rsidR="00C92682" w:rsidRDefault="00C92682" w:rsidP="00C92682">
      <w:pPr>
        <w:pStyle w:val="MyAnswer"/>
      </w:pPr>
    </w:p>
    <w:p w14:paraId="1A057C27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04  4604              MOV      r4,r0</w:t>
      </w:r>
    </w:p>
    <w:p w14:paraId="5F7897DE" w14:textId="77777777" w:rsidR="00C92682" w:rsidRDefault="00C92682" w:rsidP="00C92682">
      <w:pPr>
        <w:pStyle w:val="MyAnswer"/>
      </w:pPr>
    </w:p>
    <w:p w14:paraId="3067063A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06  460d              MOV      r5,r1</w:t>
      </w:r>
    </w:p>
    <w:p w14:paraId="7B66AC18" w14:textId="77777777" w:rsidR="00C92682" w:rsidRDefault="00C92682" w:rsidP="00C92682">
      <w:pPr>
        <w:pStyle w:val="MyAnswer"/>
      </w:pPr>
    </w:p>
    <w:p w14:paraId="2CE50A6F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08  4616              MOV      r6,r2</w:t>
      </w:r>
    </w:p>
    <w:p w14:paraId="69CE0596" w14:textId="77777777" w:rsidR="00C92682" w:rsidRDefault="00C92682" w:rsidP="00C92682">
      <w:pPr>
        <w:pStyle w:val="MyAnswer"/>
      </w:pPr>
    </w:p>
    <w:p w14:paraId="1FB92D5A" w14:textId="77777777" w:rsidR="00C92682" w:rsidRPr="00814FFB" w:rsidRDefault="00C92682" w:rsidP="00C92682">
      <w:pPr>
        <w:pStyle w:val="MyNumberedList"/>
        <w:tabs>
          <w:tab w:val="clear" w:pos="360"/>
        </w:tabs>
        <w:ind w:hanging="360"/>
        <w:rPr>
          <w:lang w:val="fr-FR"/>
        </w:rPr>
      </w:pPr>
      <w:r w:rsidRPr="00814FFB">
        <w:rPr>
          <w:lang w:val="fr-FR"/>
        </w:rPr>
        <w:t xml:space="preserve">;;;6      </w:t>
      </w:r>
      <w:r w:rsidRPr="00814FFB">
        <w:rPr>
          <w:lang w:val="fr-FR"/>
        </w:rPr>
        <w:tab/>
        <w:t>volatile int8_t a1, a2;</w:t>
      </w:r>
    </w:p>
    <w:p w14:paraId="1E0D91B7" w14:textId="77777777" w:rsidR="00C92682" w:rsidRPr="00814FFB" w:rsidRDefault="00C92682" w:rsidP="00C92682">
      <w:pPr>
        <w:pStyle w:val="MyNumberedList"/>
        <w:numPr>
          <w:ilvl w:val="0"/>
          <w:numId w:val="0"/>
        </w:numPr>
        <w:ind w:left="360"/>
        <w:rPr>
          <w:lang w:val="fr-FR"/>
        </w:rPr>
      </w:pPr>
      <w:r w:rsidRPr="00814FFB">
        <w:rPr>
          <w:lang w:val="fr-FR"/>
        </w:rPr>
        <w:t xml:space="preserve">;;;7      </w:t>
      </w:r>
      <w:r w:rsidRPr="00814FFB">
        <w:rPr>
          <w:lang w:val="fr-FR"/>
        </w:rPr>
        <w:tab/>
        <w:t>volatile int32_t b1, b2;</w:t>
      </w:r>
    </w:p>
    <w:p w14:paraId="099BDFEB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 xml:space="preserve">;;;8      </w:t>
      </w:r>
      <w:r>
        <w:tab/>
        <w:t>volatile float c1, c2;</w:t>
      </w:r>
    </w:p>
    <w:p w14:paraId="3BE9E3F5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 xml:space="preserve">;;;9      </w:t>
      </w:r>
    </w:p>
    <w:p w14:paraId="16DB0094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 xml:space="preserve">;;;10     </w:t>
      </w:r>
      <w:r>
        <w:tab/>
        <w:t>a1 = 15;</w:t>
      </w:r>
    </w:p>
    <w:p w14:paraId="6AB1E7AF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0a  270f              MOVS     r7,#0xf</w:t>
      </w:r>
    </w:p>
    <w:p w14:paraId="46120E13" w14:textId="77777777" w:rsidR="00C92682" w:rsidRDefault="00C92682" w:rsidP="00C92682">
      <w:pPr>
        <w:pStyle w:val="MyAnswer"/>
      </w:pPr>
    </w:p>
    <w:p w14:paraId="3DB2BF27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 xml:space="preserve">;;;11     </w:t>
      </w:r>
      <w:r>
        <w:tab/>
        <w:t>a2 = -14;</w:t>
      </w:r>
    </w:p>
    <w:p w14:paraId="0D5C0341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0c  200d              MOVS     r0,#0xd</w:t>
      </w:r>
    </w:p>
    <w:p w14:paraId="1DF57E0D" w14:textId="77777777" w:rsidR="00C92682" w:rsidRDefault="00C92682" w:rsidP="00C92682">
      <w:pPr>
        <w:pStyle w:val="MyAnswer"/>
      </w:pPr>
    </w:p>
    <w:p w14:paraId="6DF17D5B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0e  43c0              MVNS     r0,r0</w:t>
      </w:r>
    </w:p>
    <w:p w14:paraId="6462F495" w14:textId="77777777" w:rsidR="00C92682" w:rsidRDefault="00C92682" w:rsidP="00C92682">
      <w:pPr>
        <w:pStyle w:val="MyAnswer"/>
      </w:pPr>
    </w:p>
    <w:p w14:paraId="434DE0F4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10  9004              STR      r0,[sp,#0x10]</w:t>
      </w:r>
    </w:p>
    <w:p w14:paraId="1DBBCEE7" w14:textId="77777777" w:rsidR="00C92682" w:rsidRDefault="00C92682" w:rsidP="00C92682">
      <w:pPr>
        <w:pStyle w:val="MyAnswer"/>
      </w:pPr>
    </w:p>
    <w:p w14:paraId="48FD3ABA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 xml:space="preserve">;;;12     </w:t>
      </w:r>
      <w:r>
        <w:tab/>
        <w:t>*a = a1*a2;</w:t>
      </w:r>
    </w:p>
    <w:p w14:paraId="35C2BE00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12  9804              LDR      r0,[sp,#0x10]</w:t>
      </w:r>
    </w:p>
    <w:p w14:paraId="0AFFC3F8" w14:textId="77777777" w:rsidR="00C92682" w:rsidRDefault="00C92682" w:rsidP="00C92682">
      <w:pPr>
        <w:pStyle w:val="MyAnswer"/>
      </w:pPr>
    </w:p>
    <w:p w14:paraId="110DBCE4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lastRenderedPageBreak/>
        <w:t>000014  4378              MULS     r0,r7,r0</w:t>
      </w:r>
    </w:p>
    <w:p w14:paraId="5714285B" w14:textId="77777777" w:rsidR="00C92682" w:rsidRDefault="00C92682" w:rsidP="00C92682">
      <w:pPr>
        <w:pStyle w:val="MyAnswer"/>
      </w:pPr>
    </w:p>
    <w:p w14:paraId="3B5D075F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16  b240              SXTB     r0,r0</w:t>
      </w:r>
    </w:p>
    <w:p w14:paraId="7AF098F5" w14:textId="77777777" w:rsidR="00C92682" w:rsidRDefault="00C92682" w:rsidP="00C92682">
      <w:pPr>
        <w:pStyle w:val="MyAnswer"/>
      </w:pPr>
    </w:p>
    <w:p w14:paraId="7B28D9D9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18  7020              STRB     r0,[r4,#0]</w:t>
      </w:r>
    </w:p>
    <w:p w14:paraId="693A5AEE" w14:textId="77777777" w:rsidR="00C92682" w:rsidRDefault="00C92682" w:rsidP="00C92682">
      <w:pPr>
        <w:pStyle w:val="MyAnswer"/>
      </w:pPr>
    </w:p>
    <w:p w14:paraId="7EBF5B76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 xml:space="preserve">;;;13     </w:t>
      </w:r>
      <w:r>
        <w:tab/>
      </w:r>
    </w:p>
    <w:p w14:paraId="0E24B981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 xml:space="preserve">;;;14     </w:t>
      </w:r>
      <w:r>
        <w:tab/>
        <w:t>b1 = 15;</w:t>
      </w:r>
    </w:p>
    <w:p w14:paraId="31ED3240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1a  200f              MOVS     r0,#0xf</w:t>
      </w:r>
    </w:p>
    <w:p w14:paraId="73AD976A" w14:textId="77777777" w:rsidR="00C92682" w:rsidRDefault="00C92682" w:rsidP="00C92682">
      <w:pPr>
        <w:pStyle w:val="MyAnswer"/>
      </w:pPr>
    </w:p>
    <w:p w14:paraId="6596B95D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1c  9003              STR      r0,[sp,#0xc]</w:t>
      </w:r>
    </w:p>
    <w:p w14:paraId="6252085D" w14:textId="77777777" w:rsidR="00C92682" w:rsidRDefault="00C92682" w:rsidP="00C92682">
      <w:pPr>
        <w:pStyle w:val="MyAnswer"/>
      </w:pPr>
    </w:p>
    <w:p w14:paraId="0017C0FD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 xml:space="preserve">;;;15     </w:t>
      </w:r>
      <w:r>
        <w:tab/>
        <w:t>b2 = -14;</w:t>
      </w:r>
    </w:p>
    <w:p w14:paraId="2A535E49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1e  200d              MOVS     r0,#0xd</w:t>
      </w:r>
    </w:p>
    <w:p w14:paraId="5B54EF16" w14:textId="77777777" w:rsidR="00C92682" w:rsidRDefault="00C92682" w:rsidP="00C92682">
      <w:pPr>
        <w:pStyle w:val="MyAnswer"/>
      </w:pPr>
    </w:p>
    <w:p w14:paraId="6464FAED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20  43c0              MVNS     r0,r0</w:t>
      </w:r>
    </w:p>
    <w:p w14:paraId="10FB516F" w14:textId="77777777" w:rsidR="00C92682" w:rsidRDefault="00C92682" w:rsidP="00C92682">
      <w:pPr>
        <w:pStyle w:val="MyAnswer"/>
      </w:pPr>
    </w:p>
    <w:p w14:paraId="146FC20E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22  9002              STR      r0,[sp,#8]</w:t>
      </w:r>
    </w:p>
    <w:p w14:paraId="1E744571" w14:textId="77777777" w:rsidR="00C92682" w:rsidRDefault="00C92682" w:rsidP="00C92682">
      <w:pPr>
        <w:pStyle w:val="MyAnswer"/>
      </w:pPr>
    </w:p>
    <w:p w14:paraId="6D98B5EC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 xml:space="preserve">;;;16     </w:t>
      </w:r>
      <w:r>
        <w:tab/>
        <w:t>*b = b1*b2;</w:t>
      </w:r>
    </w:p>
    <w:p w14:paraId="16880F94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24  9902              LDR      r1,[sp,#8]</w:t>
      </w:r>
    </w:p>
    <w:p w14:paraId="7CCA6985" w14:textId="77777777" w:rsidR="00C92682" w:rsidRDefault="00C92682" w:rsidP="00C92682">
      <w:pPr>
        <w:pStyle w:val="MyAnswer"/>
      </w:pPr>
    </w:p>
    <w:p w14:paraId="7C3EFB77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26  9803              LDR      r0,[sp,#0xc]</w:t>
      </w:r>
    </w:p>
    <w:p w14:paraId="1741F0A8" w14:textId="77777777" w:rsidR="00C92682" w:rsidRDefault="00C92682" w:rsidP="00C92682">
      <w:pPr>
        <w:pStyle w:val="MyAnswer"/>
      </w:pPr>
    </w:p>
    <w:p w14:paraId="57BA0A36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28  4348              MULS     r0,r1,r0</w:t>
      </w:r>
    </w:p>
    <w:p w14:paraId="1726A7C4" w14:textId="77777777" w:rsidR="00C92682" w:rsidRDefault="00C92682" w:rsidP="00C92682">
      <w:pPr>
        <w:pStyle w:val="MyAnswer"/>
      </w:pPr>
    </w:p>
    <w:p w14:paraId="40FEBE21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2a  6028              STR      r0,[r5,#0]</w:t>
      </w:r>
    </w:p>
    <w:p w14:paraId="07D0CD1C" w14:textId="77777777" w:rsidR="00C92682" w:rsidRDefault="00C92682" w:rsidP="00C92682">
      <w:pPr>
        <w:pStyle w:val="MyAnswer"/>
      </w:pPr>
    </w:p>
    <w:p w14:paraId="70596BD5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 xml:space="preserve">;;;17     </w:t>
      </w:r>
      <w:r>
        <w:tab/>
      </w:r>
    </w:p>
    <w:p w14:paraId="318AC137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 xml:space="preserve">;;;18     </w:t>
      </w:r>
      <w:r>
        <w:tab/>
        <w:t>c1 = 15;</w:t>
      </w:r>
    </w:p>
    <w:p w14:paraId="3323381E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2c  4809              LDR      r0,|L1.84|</w:t>
      </w:r>
    </w:p>
    <w:p w14:paraId="692CA845" w14:textId="77777777" w:rsidR="00C92682" w:rsidRDefault="00C92682" w:rsidP="00C92682">
      <w:pPr>
        <w:pStyle w:val="MyAnswer"/>
      </w:pPr>
    </w:p>
    <w:p w14:paraId="714042F1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2e  9001              STR      r0,[sp,#4]</w:t>
      </w:r>
    </w:p>
    <w:p w14:paraId="49551CA0" w14:textId="77777777" w:rsidR="00C92682" w:rsidRDefault="00C92682" w:rsidP="00C92682">
      <w:pPr>
        <w:pStyle w:val="MyAnswer"/>
      </w:pPr>
    </w:p>
    <w:p w14:paraId="6137F061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 xml:space="preserve">;;;19     </w:t>
      </w:r>
      <w:r>
        <w:tab/>
        <w:t>c2 = -14;</w:t>
      </w:r>
    </w:p>
    <w:p w14:paraId="3A0D934E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30  4809              LDR      r0,|L1.88|</w:t>
      </w:r>
    </w:p>
    <w:p w14:paraId="35D8D78D" w14:textId="77777777" w:rsidR="00C92682" w:rsidRDefault="00C92682" w:rsidP="00C92682">
      <w:pPr>
        <w:pStyle w:val="MyAnswer"/>
      </w:pPr>
    </w:p>
    <w:p w14:paraId="5AD2093F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32  9000              STR      r0,[sp,#0]</w:t>
      </w:r>
    </w:p>
    <w:p w14:paraId="46B9AB99" w14:textId="77777777" w:rsidR="00C92682" w:rsidRDefault="00C92682" w:rsidP="00C92682">
      <w:pPr>
        <w:pStyle w:val="MyAnswer"/>
      </w:pPr>
    </w:p>
    <w:p w14:paraId="5BF8F422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 xml:space="preserve">;;;20     </w:t>
      </w:r>
      <w:r>
        <w:tab/>
        <w:t>*c = c1*c2;</w:t>
      </w:r>
    </w:p>
    <w:p w14:paraId="78BA973D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34  9900              LDR      r1,[sp,#0]</w:t>
      </w:r>
    </w:p>
    <w:p w14:paraId="2948E5AA" w14:textId="77777777" w:rsidR="00C92682" w:rsidRDefault="00C92682" w:rsidP="00C92682">
      <w:pPr>
        <w:pStyle w:val="MyAnswer"/>
      </w:pPr>
    </w:p>
    <w:p w14:paraId="6C9F70D0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36  9801              LDR      r0,[sp,#4]</w:t>
      </w:r>
    </w:p>
    <w:p w14:paraId="3BB7D566" w14:textId="77777777" w:rsidR="00C92682" w:rsidRDefault="00C92682" w:rsidP="00C92682">
      <w:pPr>
        <w:pStyle w:val="MyAnswer"/>
      </w:pPr>
    </w:p>
    <w:p w14:paraId="16826B05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38  f7fffffe          BL       __aeabi_fmul</w:t>
      </w:r>
    </w:p>
    <w:p w14:paraId="245064CD" w14:textId="77777777" w:rsidR="00C92682" w:rsidRDefault="00C92682" w:rsidP="00C92682">
      <w:pPr>
        <w:pStyle w:val="MyAnswer"/>
      </w:pPr>
    </w:p>
    <w:p w14:paraId="3B37D8FA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3c  6030              STR      r0,[r6,#0]</w:t>
      </w:r>
    </w:p>
    <w:p w14:paraId="688BB3C1" w14:textId="77777777" w:rsidR="00C92682" w:rsidRDefault="00C92682" w:rsidP="00C92682">
      <w:pPr>
        <w:pStyle w:val="MyAnswer"/>
      </w:pPr>
    </w:p>
    <w:p w14:paraId="527BD126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 xml:space="preserve">;;;21     </w:t>
      </w:r>
      <w:r>
        <w:tab/>
      </w:r>
    </w:p>
    <w:p w14:paraId="73137711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;;;22     }</w:t>
      </w:r>
    </w:p>
    <w:p w14:paraId="4CCBC654" w14:textId="77777777" w:rsidR="00C92682" w:rsidRDefault="00C92682" w:rsidP="00C92682">
      <w:pPr>
        <w:pStyle w:val="MyNumberedList"/>
        <w:numPr>
          <w:ilvl w:val="0"/>
          <w:numId w:val="0"/>
        </w:numPr>
        <w:ind w:left="360"/>
      </w:pPr>
      <w:r>
        <w:t>00003e  b005              ADD      sp,sp,#0x14</w:t>
      </w:r>
    </w:p>
    <w:p w14:paraId="408467CC" w14:textId="77777777" w:rsidR="00C92682" w:rsidRDefault="00C92682" w:rsidP="00C92682">
      <w:pPr>
        <w:pStyle w:val="MyAnswer"/>
      </w:pPr>
    </w:p>
    <w:p w14:paraId="328ECA70" w14:textId="77777777" w:rsidR="00C92682" w:rsidRDefault="00C92682" w:rsidP="00C92682">
      <w:pPr>
        <w:pStyle w:val="MyNumberedList"/>
        <w:tabs>
          <w:tab w:val="clear" w:pos="360"/>
        </w:tabs>
        <w:ind w:hanging="360"/>
      </w:pPr>
      <w:r>
        <w:t>000040  bdf0              POP      {r4-r7,pc}</w:t>
      </w:r>
    </w:p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C22AB0" w14:textId="77777777" w:rsidR="0031772A" w:rsidRDefault="0031772A" w:rsidP="00AD4120">
      <w:pPr>
        <w:spacing w:after="0" w:line="240" w:lineRule="auto"/>
      </w:pPr>
      <w:r>
        <w:separator/>
      </w:r>
    </w:p>
  </w:endnote>
  <w:endnote w:type="continuationSeparator" w:id="0">
    <w:p w14:paraId="1FCEBB93" w14:textId="77777777" w:rsidR="0031772A" w:rsidRDefault="0031772A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E92D68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6533CB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7D278" w14:textId="77777777" w:rsidR="0031772A" w:rsidRDefault="0031772A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A167AE1" w14:textId="77777777" w:rsidR="0031772A" w:rsidRDefault="0031772A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72A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3CB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14FFB"/>
    <w:rsid w:val="00823653"/>
    <w:rsid w:val="00825BFA"/>
    <w:rsid w:val="0082607F"/>
    <w:rsid w:val="00827CED"/>
    <w:rsid w:val="00845CCE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94</cp:revision>
  <cp:lastPrinted>2019-04-05T13:21:00Z</cp:lastPrinted>
  <dcterms:created xsi:type="dcterms:W3CDTF">2019-04-08T10:40:00Z</dcterms:created>
  <dcterms:modified xsi:type="dcterms:W3CDTF">2021-11-12T00:05:00Z</dcterms:modified>
</cp:coreProperties>
</file>